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LEMENTINE CUPCAKE #EU18123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8123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trus medica limonum (Lemon) peel oil ; Orange Oil; Linalool; Lime oil distilled ; Litsea cubeba oil; Heliotropine; citra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1-Butanol, 3-methoxy-3-methy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56539-66-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60-252-4</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33-33</w:t>
            </w:r>
          </w:p>
        </w:tc>
        <w:tc>
          <w:tcPr>
            <w:tcW w:w="1134" w:type="dxa"/>
          </w:tcPr>
          <w:p w:rsidR="00827634" w:rsidRPr="00E158AE" w:rsidP="009B0F88" w14:paraId="15AF5E6F" w14:textId="5180E34A">
            <w:pPr>
              <w:pStyle w:val="SDSTableTextNormal"/>
              <w:rPr>
                <w:noProof w:val="0"/>
              </w:rPr>
            </w:pPr>
            <w:r w:rsidR="00066C34">
              <w:rPr>
                <w:noProof/>
              </w:rPr>
              <w:t>2.7 – 5.4</w:t>
            </w:r>
          </w:p>
        </w:tc>
        <w:tc>
          <w:tcPr>
            <w:tcW w:w="3118" w:type="dxa"/>
          </w:tcPr>
          <w:p w:rsidR="00827634" w:rsidRPr="00E158AE" w:rsidP="009B0F88" w14:paraId="03C690C9"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0.825 – 1.62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Lime oil distilled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2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46-51</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Repr. 2, H361</w:t>
              <w:b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tsea cubeba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855-99-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8-7</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Butanol, 3-methoxy-3-methyl- (56539-66-3)</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00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me oil distilled  (8008-2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tsea cubeba oil (68855-99-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48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Butanol, 3-methoxy-3-methyl- (56539-66-3)</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gt; 100 mg/l (Exposure time: 96 h - Species: Oryzias latipe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LEMENTINE CUPCAKE #EU18123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Butanol, 3-methoxy-3-methyl- (56539-66-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vanillin (121-32-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28-48-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me oil distilled  (8008-2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tsea cubeba oil (68855-99-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tropine (120-5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LEMENTINE CUPCAKE #EU18123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Butanol, 3-methoxy-3-methyl- (56539-66-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18 (at 24.8 °C (at pH 6.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LEMENTINE CUPCAKE #EU18123F 25% in DPG ; 1-Butanol, 3-methoxy-3-methyl- ; Citrus medica limonum (Lemon) peel oil  ; Orange Oil ; Linalool ; Lime oil distilled  ; Litsea cubeba oil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LEMENTINE CUPCAKE #EU18123F 25% in DPG ; Citrus medica limonum (Lemon) peel oil  ; Orange Oil ; Lime oil distilled  ; Litsea cubeba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Piperonal</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20-57-0</w:t>
            </w:r>
          </w:p>
        </w:tc>
        <w:tc>
          <w:tcPr>
            <w:tcW w:w="1418" w:type="dxa"/>
          </w:tcPr>
          <w:p w:rsidR="00A65092" w:rsidRPr="00E158AE" w:rsidP="005C557D" w14:paraId="04454755" w14:textId="10FBDA17">
            <w:pPr>
              <w:pStyle w:val="SDSTableTextNormal"/>
              <w:rPr>
                <w:noProof w:val="0"/>
              </w:rPr>
            </w:pPr>
            <w:r w:rsidR="00066C34">
              <w:rPr>
                <w:noProof/>
              </w:rPr>
              <w:t>2932 93 00</w:t>
            </w:r>
          </w:p>
        </w:tc>
        <w:tc>
          <w:tcPr>
            <w:tcW w:w="1418" w:type="dxa"/>
          </w:tcPr>
          <w:p w:rsidR="00A65092" w:rsidRPr="00E158AE" w:rsidP="005C557D" w14:paraId="70CE3A27" w14:textId="0B7AECC5">
            <w:pPr>
              <w:pStyle w:val="SDSTableTextNormal"/>
              <w:rPr>
                <w:noProof w:val="0"/>
              </w:rPr>
            </w:pPr>
            <w:r w:rsidR="00066C34">
              <w:rPr>
                <w:noProof/>
              </w:rPr>
              <w:t>Category 1</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LEMENTINE CUPCAKE #EU18123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LEMENTINE CUPCAKE #EU18123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0EDAEF9-8886-4971-B8B1-5404ED379AEF}"/>
</file>

<file path=customXml/itemProps3.xml><?xml version="1.0" encoding="utf-8"?>
<ds:datastoreItem xmlns:ds="http://schemas.openxmlformats.org/officeDocument/2006/customXml" ds:itemID="{E2DF8D3E-A2EA-49C8-AF2A-696B24FBAF00}"/>
</file>

<file path=customXml/itemProps4.xml><?xml version="1.0" encoding="utf-8"?>
<ds:datastoreItem xmlns:ds="http://schemas.openxmlformats.org/officeDocument/2006/customXml" ds:itemID="{E59C9030-FA13-4675-96D0-F7F7B440ACDE}"/>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